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634A" w:rsidRPr="00B8684B" w:rsidRDefault="00A3634A" w:rsidP="00A3634A">
      <w:pPr>
        <w:autoSpaceDE w:val="0"/>
        <w:autoSpaceDN w:val="0"/>
        <w:adjustRightInd w:val="0"/>
        <w:jc w:val="both"/>
        <w:rPr>
          <w:rStyle w:val="Strong"/>
          <w:sz w:val="18"/>
          <w:szCs w:val="18"/>
        </w:rPr>
      </w:pPr>
      <w:r w:rsidRPr="00B8684B">
        <w:rPr>
          <w:rFonts w:ascii="Times New Roman" w:hAnsi="Times New Roman" w:cs="Times New Roman"/>
          <w:b/>
          <w:sz w:val="24"/>
          <w:szCs w:val="24"/>
        </w:rPr>
        <w:t xml:space="preserve">Supplementary Table 1: </w:t>
      </w:r>
      <w:r w:rsidR="00B8684B" w:rsidRPr="00B8684B">
        <w:rPr>
          <w:rFonts w:ascii="Times New Roman" w:hAnsi="Times New Roman"/>
          <w:color w:val="000000"/>
          <w:sz w:val="24"/>
          <w:szCs w:val="24"/>
        </w:rPr>
        <w:t>Mutant resources available in rice across the globe</w:t>
      </w:r>
      <w:r w:rsidR="00B8684B" w:rsidRPr="00B8684B" w:rsidDel="0087654A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9"/>
        <w:gridCol w:w="1647"/>
        <w:gridCol w:w="1647"/>
        <w:gridCol w:w="1133"/>
        <w:gridCol w:w="2780"/>
        <w:gridCol w:w="3294"/>
        <w:gridCol w:w="2060"/>
      </w:tblGrid>
      <w:tr w:rsidR="00A3634A" w:rsidRPr="004E409A" w:rsidTr="00B16870">
        <w:trPr>
          <w:tblHeader/>
        </w:trPr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Style w:val="Strong"/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Style w:val="Strong"/>
                <w:rFonts w:ascii="Times New Roman" w:hAnsi="Times New Roman" w:cs="Times New Roman"/>
                <w:sz w:val="18"/>
                <w:szCs w:val="18"/>
              </w:rPr>
              <w:t>SN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E409A">
              <w:rPr>
                <w:rStyle w:val="Strong"/>
                <w:rFonts w:ascii="Times New Roman" w:hAnsi="Times New Roman" w:cs="Times New Roman"/>
                <w:sz w:val="18"/>
                <w:szCs w:val="18"/>
              </w:rPr>
              <w:t>Genetic Background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E409A">
              <w:rPr>
                <w:rStyle w:val="Strong"/>
                <w:rFonts w:ascii="Times New Roman" w:hAnsi="Times New Roman" w:cs="Times New Roman"/>
                <w:sz w:val="18"/>
                <w:szCs w:val="18"/>
              </w:rPr>
              <w:t>Mutagen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Style w:val="Strong"/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Style w:val="Strong"/>
                <w:rFonts w:ascii="Times New Roman" w:hAnsi="Times New Roman" w:cs="Times New Roman"/>
                <w:sz w:val="18"/>
                <w:szCs w:val="18"/>
              </w:rPr>
              <w:t>No o lines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utant resources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E409A">
              <w:rPr>
                <w:rStyle w:val="Strong"/>
                <w:rFonts w:ascii="Times New Roman" w:hAnsi="Times New Roman" w:cs="Times New Roman"/>
                <w:sz w:val="18"/>
                <w:szCs w:val="18"/>
              </w:rPr>
              <w:t>Institute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b/>
                <w:sz w:val="18"/>
                <w:szCs w:val="18"/>
              </w:rPr>
              <w:t>Reference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Dongjin, Hwayoung Kitaak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-DNA (GT, AT)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58943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POSTECH Rice Insertion Database (RISD)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Pohang University of Technology and Kyung Hee University, Korea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Jeon, et al., 2000. 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Zhonghua 11 Zhonghua 15 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-DNA (ET) </w:t>
            </w:r>
            <w:r w:rsidRPr="004E409A">
              <w:rPr>
                <w:rStyle w:val="Emphasis"/>
                <w:rFonts w:ascii="Times New Roman" w:hAnsi="Times New Roman" w:cs="Times New Roman"/>
                <w:sz w:val="18"/>
                <w:szCs w:val="18"/>
              </w:rPr>
              <w:t>Tos17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~129000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Rice Mutant Database (RMD)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Huazhong Agricultural Univ, Zhejiang University, China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 xml:space="preserve">Wu, et al., 2003 </w:t>
            </w:r>
          </w:p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Zhang, et al.,  2006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ainung 67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-DNA (AT)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45126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aiwan Rice Insertion Mutant (TRIM)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Academia Sinica, Taiwan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Hsing, et al., 2007</w:t>
            </w:r>
          </w:p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Wu, et al., 2017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-DNA (ET) (+</w:t>
            </w:r>
            <w:r w:rsidRPr="004E409A">
              <w:rPr>
                <w:rStyle w:val="Emphasis"/>
                <w:rFonts w:ascii="Times New Roman" w:hAnsi="Times New Roman" w:cs="Times New Roman"/>
                <w:sz w:val="18"/>
                <w:szCs w:val="18"/>
              </w:rPr>
              <w:t>Ds</w:t>
            </w: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) </w:t>
            </w:r>
            <w:r w:rsidRPr="004E409A">
              <w:rPr>
                <w:rStyle w:val="Emphasis"/>
                <w:rFonts w:ascii="Times New Roman" w:hAnsi="Times New Roman" w:cs="Times New Roman"/>
                <w:sz w:val="18"/>
                <w:szCs w:val="18"/>
              </w:rPr>
              <w:t>Tos17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7832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Oryza Tag Line (OTL) Génoplante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CIRAD-INRA-IRD-CNRS, France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Lorieux, et al., 2012</w:t>
            </w:r>
          </w:p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Wu, et al., 2017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Zhonghua 11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-DNA (ET)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2614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Shanghai Insertion Population (ShIP)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SIPPE, China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u, et al., 2009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-DNA (AT)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Chinese Academy of Agricultural Sciences (CAAS)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Chinese Academy of Agricultural Sciences (CAAS), Beijing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Wei, et al. 2013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Style w:val="Emphasis"/>
                <w:rFonts w:ascii="Times New Roman" w:hAnsi="Times New Roman" w:cs="Times New Roman"/>
                <w:sz w:val="18"/>
                <w:szCs w:val="18"/>
              </w:rPr>
              <w:t>Tos17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Style w:val="Emphasis"/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Style w:val="Emphasis"/>
                <w:rFonts w:ascii="Times New Roman" w:hAnsi="Times New Roman" w:cs="Times New Roman"/>
                <w:sz w:val="18"/>
                <w:szCs w:val="18"/>
              </w:rPr>
              <w:t>47196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Style w:val="Emphasis"/>
                <w:rFonts w:ascii="Times New Roman" w:hAnsi="Times New Roman" w:cs="Times New Roman"/>
                <w:sz w:val="18"/>
                <w:szCs w:val="18"/>
              </w:rPr>
              <w:t>Tos17</w:t>
            </w: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 insertion database (NIAS)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ational Institute of Agrobiological Sciences, Japan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Wei, et al. 2013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Ac/</w:t>
            </w:r>
            <w:r w:rsidRPr="004E409A">
              <w:rPr>
                <w:rStyle w:val="Emphasis"/>
                <w:rFonts w:ascii="Times New Roman" w:hAnsi="Times New Roman" w:cs="Times New Roman"/>
                <w:sz w:val="18"/>
                <w:szCs w:val="18"/>
              </w:rPr>
              <w:t>Ds</w:t>
            </w: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, (GT/ET)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CSIRO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CCSIRO plant Industry, Australia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Eamens, et al., 2004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Ac/Ds (ET)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300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EU-OSTID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European Consortium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Van Enckvort, et al., 2005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Ac/Ds (GT)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000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emasek Ds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emasek Life Sciences, Singapore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Wei, et al. 2013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Ac/Ds (GT) En/Spm Ac/Ds AT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UC Davis (UCD) Ac/Ds and En/Spm populations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University of California, Davis, USA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Kolesnik, et al., 2004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Dongjin</w:t>
            </w:r>
          </w:p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Byeo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Ac/Ds (GT)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4820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Plant Molecular Biology &amp; Biotechnology Research Center (PMBBRC), Korea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Plant Molecular Biology &amp; Biotechnology Research Center, Korea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Kim, et al., 2004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Ac/</w:t>
            </w:r>
            <w:r w:rsidRPr="004E409A">
              <w:rPr>
                <w:rStyle w:val="Emphasis"/>
                <w:rFonts w:ascii="Times New Roman" w:hAnsi="Times New Roman" w:cs="Times New Roman"/>
                <w:sz w:val="18"/>
                <w:szCs w:val="18"/>
              </w:rPr>
              <w:t>Ds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Cornell University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Cornell University, USA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He, et al., 2007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Ds insertion</w:t>
            </w:r>
          </w:p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Ds transposants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ational University of Singapore, Singapore, Singapore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Ramamoorthy, et al., 2011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RNAi mutant library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11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color w:val="222222"/>
                <w:sz w:val="18"/>
                <w:szCs w:val="18"/>
              </w:rPr>
              <w:t>Resources and Genetic Improvement Chinese Academy of Agricultural Sciences Beijing China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outlineLvl w:val="3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Wang, et al., 2013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bCs/>
                <w:sz w:val="18"/>
                <w:szCs w:val="18"/>
              </w:rPr>
              <w:t>IR64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Zinc finger </w:t>
            </w:r>
            <w:r w:rsidRPr="004E409A">
              <w:rPr>
                <w:rFonts w:ascii="Times New Roman" w:hAnsi="Times New Roman" w:cs="Times New Roman"/>
                <w:bCs/>
                <w:sz w:val="18"/>
                <w:szCs w:val="18"/>
              </w:rPr>
              <w:lastRenderedPageBreak/>
              <w:t>nucleases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-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color w:val="020202"/>
                <w:sz w:val="18"/>
                <w:szCs w:val="18"/>
                <w:shd w:val="clear" w:color="auto" w:fill="FFFFFF"/>
              </w:rPr>
              <w:t xml:space="preserve">International Rice Research Institute, </w:t>
            </w:r>
            <w:r w:rsidRPr="004E409A">
              <w:rPr>
                <w:rFonts w:ascii="Times New Roman" w:hAnsi="Times New Roman" w:cs="Times New Roman"/>
                <w:color w:val="020202"/>
                <w:sz w:val="18"/>
                <w:szCs w:val="18"/>
                <w:shd w:val="clear" w:color="auto" w:fill="FFFFFF"/>
              </w:rPr>
              <w:lastRenderedPageBreak/>
              <w:t>Metro Manila, Philippines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lastRenderedPageBreak/>
              <w:t>Cantos, et al., 2014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 xml:space="preserve">Arabidopsis </w:t>
            </w:r>
          </w:p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bCs/>
                <w:sz w:val="18"/>
                <w:szCs w:val="18"/>
              </w:rPr>
              <w:t>(Overexpressing Rice cDNA)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bCs/>
                <w:sz w:val="18"/>
                <w:szCs w:val="18"/>
              </w:rPr>
              <w:t>-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17,985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RiceFOX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lant Science Center, 1-7-22 Suehiro-cho, Tsurumi-ku, Yokohama, 230-0045 Japan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Sakurai, et al., 2010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Kitaak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 xml:space="preserve">Fast neutron 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504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University of California, Davis, CA 95616, USA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Li, et al., 2017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γ-ray ion beam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34844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ational Institute for Agrobiological Sciences (NIAS) mutant population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ational Institute for Agrobiological Sciences, Japan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Miyao, et al., 2003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IR64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Fast neutron γ-ray, DEB, EMS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60,000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IR64 deletion mutant population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International Rice Research Institute, The Philippines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Wu, et al., 2005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Kasalath SSBM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γ-ray, EMS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1000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Zhejiang mutant population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Zhejiang University, China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autoSpaceDE w:val="0"/>
              <w:autoSpaceDN w:val="0"/>
              <w:adjustRightInd w:val="0"/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Chen, et al., 2003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C65, Yukihikari Kitaano, Kinmaz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MNU, EMS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9565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Oryzabase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ational Institute of Genetics, Japan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Kurata, et al., 2006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ainung67, IR64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SA EMS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aiwan Agriculture Research Institute (TARI)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Taiwan Agriculture Research Institute, Taiwan</w:t>
            </w:r>
          </w:p>
        </w:tc>
        <w:tc>
          <w:tcPr>
            <w:tcW w:w="793" w:type="pct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Wei, et al., 2013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Nipponbare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SA, MNU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UC Davis (UCD) TILLING population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University of California, Davis, USA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Till, et al., 2007</w:t>
            </w:r>
          </w:p>
        </w:tc>
      </w:tr>
      <w:tr w:rsidR="00A3634A" w:rsidRPr="004E409A" w:rsidTr="00B16870">
        <w:tc>
          <w:tcPr>
            <w:tcW w:w="165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BRS Querencia</w:t>
            </w:r>
          </w:p>
        </w:tc>
        <w:tc>
          <w:tcPr>
            <w:tcW w:w="634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EMS</w:t>
            </w:r>
          </w:p>
        </w:tc>
        <w:tc>
          <w:tcPr>
            <w:tcW w:w="436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65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340 (M3)</w:t>
            </w:r>
          </w:p>
        </w:tc>
        <w:tc>
          <w:tcPr>
            <w:tcW w:w="1070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Plant Genomics and Breeding Center</w:t>
            </w:r>
          </w:p>
        </w:tc>
        <w:tc>
          <w:tcPr>
            <w:tcW w:w="1268" w:type="pct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A3634A" w:rsidRPr="004E409A" w:rsidRDefault="00A3634A" w:rsidP="00614A8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Plant Genomics and Breeding Center, Brazil</w:t>
            </w:r>
          </w:p>
        </w:tc>
        <w:tc>
          <w:tcPr>
            <w:tcW w:w="793" w:type="pct"/>
            <w:vAlign w:val="center"/>
          </w:tcPr>
          <w:p w:rsidR="00A3634A" w:rsidRPr="004E409A" w:rsidRDefault="00A3634A" w:rsidP="00614A84">
            <w:pPr>
              <w:spacing w:after="0" w:line="240" w:lineRule="auto"/>
              <w:ind w:left="75" w:right="7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E409A">
              <w:rPr>
                <w:rFonts w:ascii="Times New Roman" w:hAnsi="Times New Roman" w:cs="Times New Roman"/>
                <w:sz w:val="18"/>
                <w:szCs w:val="18"/>
              </w:rPr>
              <w:t>Luz, et al, 2016</w:t>
            </w:r>
          </w:p>
        </w:tc>
      </w:tr>
    </w:tbl>
    <w:p w:rsidR="00A3634A" w:rsidRPr="004E409A" w:rsidRDefault="00A3634A">
      <w:pPr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</w:pPr>
    </w:p>
    <w:p w:rsidR="000B7DDD" w:rsidRPr="004E409A" w:rsidRDefault="00614A84" w:rsidP="00614A84">
      <w:pPr>
        <w:rPr>
          <w:rFonts w:ascii="Times New Roman" w:hAnsi="Times New Roman" w:cs="Times New Roman"/>
        </w:rPr>
      </w:pPr>
      <w:r w:rsidRPr="004E409A">
        <w:rPr>
          <w:rFonts w:ascii="Times New Roman" w:hAnsi="Times New Roman" w:cs="Times New Roman"/>
        </w:rPr>
        <w:t xml:space="preserve"> </w:t>
      </w:r>
    </w:p>
    <w:p w:rsidR="000B7DDD" w:rsidRPr="004E409A" w:rsidRDefault="000B7DDD">
      <w:pPr>
        <w:rPr>
          <w:rFonts w:ascii="Times New Roman" w:hAnsi="Times New Roman" w:cs="Times New Roman"/>
        </w:rPr>
        <w:sectPr w:rsidR="000B7DDD" w:rsidRPr="004E409A" w:rsidSect="008213C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614A84" w:rsidRPr="00B8684B" w:rsidRDefault="000B7DDD" w:rsidP="00614A84">
      <w:pPr>
        <w:rPr>
          <w:rFonts w:ascii="Times New Roman" w:hAnsi="Times New Roman" w:cs="Times New Roman"/>
        </w:rPr>
      </w:pPr>
      <w:r w:rsidRPr="00B8684B">
        <w:rPr>
          <w:rFonts w:ascii="Times New Roman" w:hAnsi="Times New Roman" w:cs="Times New Roman"/>
          <w:b/>
        </w:rPr>
        <w:lastRenderedPageBreak/>
        <w:t xml:space="preserve">Supplementary Table </w:t>
      </w:r>
      <w:r w:rsidR="00581922" w:rsidRPr="00B8684B">
        <w:rPr>
          <w:rFonts w:ascii="Times New Roman" w:hAnsi="Times New Roman" w:cs="Times New Roman"/>
          <w:b/>
        </w:rPr>
        <w:t>2</w:t>
      </w:r>
      <w:r w:rsidRPr="00B8684B">
        <w:rPr>
          <w:rFonts w:ascii="Times New Roman" w:hAnsi="Times New Roman" w:cs="Times New Roman"/>
        </w:rPr>
        <w:t>:</w:t>
      </w:r>
      <w:r w:rsidR="00B8684B" w:rsidRPr="00B8684B">
        <w:rPr>
          <w:rFonts w:ascii="Times New Roman" w:hAnsi="Times New Roman" w:cs="Times New Roman"/>
        </w:rPr>
        <w:t xml:space="preserve"> </w:t>
      </w:r>
      <w:r w:rsidR="00B8684B" w:rsidRPr="00B8684B">
        <w:rPr>
          <w:rFonts w:ascii="Times New Roman" w:hAnsi="Times New Roman"/>
          <w:color w:val="000000"/>
        </w:rPr>
        <w:t>Details of the SSR and HvSSR primers used for assessment of genomic similarity of the mutants with Nagina 22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1"/>
        <w:gridCol w:w="605"/>
        <w:gridCol w:w="691"/>
        <w:gridCol w:w="1017"/>
        <w:gridCol w:w="2705"/>
        <w:gridCol w:w="551"/>
        <w:gridCol w:w="2698"/>
        <w:gridCol w:w="551"/>
        <w:gridCol w:w="1356"/>
        <w:gridCol w:w="925"/>
        <w:gridCol w:w="776"/>
      </w:tblGrid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>Primer ID</w:t>
            </w:r>
          </w:p>
        </w:tc>
        <w:tc>
          <w:tcPr>
            <w:tcW w:w="230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>Motif</w:t>
            </w:r>
          </w:p>
        </w:tc>
        <w:tc>
          <w:tcPr>
            <w:tcW w:w="262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>Repeats</w:t>
            </w:r>
          </w:p>
        </w:tc>
        <w:tc>
          <w:tcPr>
            <w:tcW w:w="386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>Chromosome</w:t>
            </w:r>
          </w:p>
        </w:tc>
        <w:tc>
          <w:tcPr>
            <w:tcW w:w="1026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>Forward Primer</w:t>
            </w:r>
          </w:p>
        </w:tc>
        <w:tc>
          <w:tcPr>
            <w:tcW w:w="209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>Bases</w:t>
            </w:r>
          </w:p>
        </w:tc>
        <w:tc>
          <w:tcPr>
            <w:tcW w:w="1024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>Reverse Primer</w:t>
            </w:r>
          </w:p>
        </w:tc>
        <w:tc>
          <w:tcPr>
            <w:tcW w:w="209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>Bases</w:t>
            </w:r>
          </w:p>
        </w:tc>
        <w:tc>
          <w:tcPr>
            <w:tcW w:w="515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 xml:space="preserve">Expected amplicon </w:t>
            </w:r>
          </w:p>
        </w:tc>
        <w:tc>
          <w:tcPr>
            <w:tcW w:w="351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 xml:space="preserve"> SSR start</w:t>
            </w:r>
          </w:p>
        </w:tc>
        <w:tc>
          <w:tcPr>
            <w:tcW w:w="294" w:type="pct"/>
            <w:shd w:val="clear" w:color="auto" w:fill="auto"/>
            <w:noWrap/>
            <w:vAlign w:val="bottom"/>
            <w:hideMark/>
          </w:tcPr>
          <w:p w:rsidR="000216D1" w:rsidRPr="004E409A" w:rsidRDefault="000216D1" w:rsidP="00B16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b/>
                <w:bCs/>
                <w:sz w:val="14"/>
                <w:szCs w:val="18"/>
              </w:rPr>
              <w:t>SSR end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5423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6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CCCACTTGCAGACGTAGGT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ACTGATCTGATGCAACTGTT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7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6922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69253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8051,</w:t>
            </w:r>
          </w:p>
          <w:p w:rsidR="000216D1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8045,</w:t>
            </w:r>
          </w:p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572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GCGGTTAATGTCATCTGAT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CATACTTCGAGATCCAAGACTG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68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986559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9865621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0926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CCACTCTTGCAGCAGTTCT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TCAGACTCGTCGCCACTTC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8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537885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5378875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1099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TAGGTCTGTACACGCACTGA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AAATAGCTCGACACAGGAGAT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6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005901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0059100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8144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1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AGGGTGTCCTATCAGGTG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TACTACATAGCTACTCCCTCTG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5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20622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206286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7318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C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6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ATTCCATAGCTGCGTGATTC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ATGAAACTGGCACGTGTGT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7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13681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136837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1885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CACCCTTCATTTGCGTGTA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GCACCTTCGACTTTGTAAA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80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668097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6680995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387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4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CTACCATGCACGAAACAGAGA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CCAAATGTGGCTGGCTGAT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95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020106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0201147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358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AAGGTGTGTGATGGCTTG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GGCTCTACTATGCACCAA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74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18471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184766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3148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ATGCAGGTGTTCAAAGATT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AAACCCAACATGTTCCTC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517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92750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927529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3931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8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GTGTGTTGCAATGAGTGAAA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AGACGATCGAACTCCTGAC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6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048370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0483762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5303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5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AATCGGGTCTACGGTTT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AAGGAAGAGAAGAGGCAA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00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970025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9700295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6068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ATGTCAGTTGTGTGAGTCATT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AATGGATGGACGGTAGA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76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319287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3192901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6165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C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2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GTTAACCAAGAGGAAAGGA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CTTTGCAACTCACTGTTGTTA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5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504794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5047970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B8684B" w:rsidRDefault="004B289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RM3892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CTCTCCCTCTCTGAAATGA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CACATCTCAAGTAGCTAAAC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66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1235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123577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B8684B" w:rsidRDefault="004B289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RM3892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C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CTCTCCCTCTCTGAAATGA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CACATCTCAAGTAGCTAAAC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5E289E" w:rsidP="00B868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66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12357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123604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8213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9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GTTGGGTGGGTAAAGTAGA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CCAGTGATACAAAGATGAGT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79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41822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418259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6576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AGACTTGGTGTATGGTGTG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GGCAGTGGGTGTCTAAGT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4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36852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368545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6675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C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7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AGACCAACGCCATCTTCT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TTCCCGGAGTTGGACAA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78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31706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317087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6816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ACCACCACAGCCTCGCTT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TCCACCTCTTCTCACGTCGT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0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854306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8543104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6993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C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6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TCACTCACTCACACACTCTCA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GGTGGTTCTCTGCTTAATC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74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33123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331261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7377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ATTACTTCGACGCTGGATC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TCAGTTCGTCAGGCACAA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69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912349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9123546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3306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AGCTCAACGGAGGAAGA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AATAGACCTGCTTGCCACAA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86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310646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3106490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248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5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5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TCTCAGGTGTGTTGTACATTGT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TGCTCAAACAAGCAGCTAA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0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6266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62695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7947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7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5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TTCTTGCCTTCTCGGCATG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GTCACTGATTCCACCATTCAC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88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44224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442278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69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2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5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ACCTCCTCCAAGATCCTTA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TCTCTGTCTCGCTGTCTGT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44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739769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7397713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lastRenderedPageBreak/>
              <w:t>RM18212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5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AGATGTCAGTGGTCAGTAC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GAACTAGTACTCCATCCA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68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961058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9610636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7081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ACC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9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5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TTCCCGCACTACACTGCAC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TGCAACTTGCTCATGGAGT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97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444187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4441913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RM3628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6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GCCCTAGACACACCCGT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0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TGCCAGATCAGAAATCA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0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91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335445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3354480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8263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7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TACGTTACGGTTCACTTCA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GGCCAAGACAACTTCAAG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390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468809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4688120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1253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6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7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GTTCCCGGAGATGGACTACT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GCACAACATGGTGAACTTGA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533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700104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7001077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RM5499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5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7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GGACGAAAGGGTATTTGAT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CTCAAGGTGGTCTCCTTC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94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002041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0020466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7338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TCC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9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7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GCATGGATCAATCAATAG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AAGTGCTGCTACTCTGTCTCT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95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533524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5335281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1800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5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7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TGAAATTTGCCTCGCTGTAA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ATCTAACCCTGCTTTGGAC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60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00108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001116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2017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7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CTACCATGCTAGTCGTAA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CTAGTGTAAACTTTGGCAT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61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22154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221591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RM1235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0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8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GAGAAACACAATCAGTGAC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TGAAATTGCACTTCAC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0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448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20343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203450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RM3395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7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8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TTGGGAAACTTCACCTCA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TGAGAGAAGCCACAGGATTAA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86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028849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0288529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RM7049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A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1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8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GTGGATCAAACGCAGCTAATA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TGAGTTGAGCAAACGTCTGTT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37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080791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0807953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4013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2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9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CCATCTTCCTCTCCTAGAGCT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TCCCTGTCCCGAGTTAG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93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939747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9397500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4245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6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9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CTCTGCCCATTGTCCTCTA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ATAGGGCATGTCAGGTCAAA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76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370739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3707425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5149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ATGCCTATTGCCTCTGATG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TTGCCCGTAGAACTATTGGAT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17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718892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7188994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5330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7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CCAGCCACTGGTAGTCACAATA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GAGGAGGCGCAGGATC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1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05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245125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2451290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RM1812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6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CCTACCTCCAGTGAGAGCTA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CGTGCATTTGTGTGGTTT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65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39208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392117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6468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5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GTTGGAACAGCCGGA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0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ACGAACGCGATAGTTCGA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88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27214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0272172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6618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C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2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ATGGCCCAGGTTATGT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0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CTAACTGGCCTGAACATACTA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89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23927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4239311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6776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TACCAGCGTGGACACAATAT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4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AGATGTCATGGTATGGCTT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444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730908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7309147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7234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2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1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CTCCACTTTCCTTCATTCTGAA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6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ATGAAACCTGACCAGGACAA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89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70270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702729</w:t>
            </w:r>
          </w:p>
        </w:tc>
      </w:tr>
      <w:tr w:rsidR="001758D3" w:rsidRPr="004E409A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0(A)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A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26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12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TGTATGCACAGCTGCTCTACTC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GCACGACCAGAAATTAACA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2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421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97063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color w:val="000000"/>
                <w:sz w:val="14"/>
                <w:szCs w:val="18"/>
              </w:rPr>
              <w:t>970708</w:t>
            </w:r>
          </w:p>
        </w:tc>
      </w:tr>
      <w:tr w:rsidR="001758D3" w:rsidRPr="00A028D4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8085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2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CCGCTGCAGCAGTTTATTG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GATCTGGTACCTGCATGGGTT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3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88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538447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5384524</w:t>
            </w:r>
          </w:p>
        </w:tc>
      </w:tr>
      <w:tr w:rsidR="001758D3" w:rsidRPr="00A028D4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B8684B" w:rsidRDefault="004B289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RM465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B8684B" w:rsidRDefault="004B289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C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5E289E" w:rsidRPr="00B8684B" w:rsidRDefault="004B289D" w:rsidP="00B868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12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B8684B" w:rsidRDefault="004B28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12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5E289E" w:rsidRPr="00B8684B" w:rsidRDefault="004B289D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GTGCCTCCATCATCATCAT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Pr="00B8684B" w:rsidRDefault="004B289D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20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5E289E" w:rsidRPr="00B8684B" w:rsidRDefault="004B289D" w:rsidP="00B868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hAnsi="Times New Roman" w:cs="Times New Roman"/>
                <w:sz w:val="14"/>
                <w:szCs w:val="18"/>
                <w:lang w:val="en-US" w:eastAsia="en-US"/>
              </w:rPr>
              <w:t>TAGGACAAGCGAAGAAACC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Pr="00B8684B" w:rsidRDefault="004B289D" w:rsidP="00B868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20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5E289E" w:rsidRPr="00B8684B" w:rsidRDefault="004B289D" w:rsidP="00B868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212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5E289E" w:rsidRPr="00B8684B" w:rsidRDefault="004B289D" w:rsidP="00B868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1675064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5E289E" w:rsidRPr="00B8684B" w:rsidRDefault="004B289D" w:rsidP="00B8684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8"/>
              </w:rPr>
              <w:t>16750851</w:t>
            </w:r>
          </w:p>
        </w:tc>
      </w:tr>
      <w:tr w:rsidR="001758D3" w:rsidRPr="00B8684B" w:rsidTr="0021234B">
        <w:trPr>
          <w:trHeight w:val="300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RM28303</w:t>
            </w:r>
          </w:p>
        </w:tc>
        <w:tc>
          <w:tcPr>
            <w:tcW w:w="230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33</w:t>
            </w:r>
          </w:p>
        </w:tc>
        <w:tc>
          <w:tcPr>
            <w:tcW w:w="38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12</w:t>
            </w:r>
          </w:p>
        </w:tc>
        <w:tc>
          <w:tcPr>
            <w:tcW w:w="1026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AGGACTTAAGGCGTCGAAAGATAGC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5E289E" w:rsidRDefault="000216D1" w:rsidP="00B8684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25</w:t>
            </w:r>
          </w:p>
        </w:tc>
        <w:tc>
          <w:tcPr>
            <w:tcW w:w="1024" w:type="pct"/>
            <w:shd w:val="clear" w:color="auto" w:fill="auto"/>
            <w:noWrap/>
            <w:vAlign w:val="center"/>
            <w:hideMark/>
          </w:tcPr>
          <w:p w:rsidR="000216D1" w:rsidRPr="004E409A" w:rsidRDefault="000216D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r w:rsidRPr="004E409A">
              <w:rPr>
                <w:rFonts w:ascii="Times New Roman" w:eastAsia="Times New Roman" w:hAnsi="Times New Roman" w:cs="Times New Roman"/>
                <w:sz w:val="14"/>
                <w:szCs w:val="18"/>
              </w:rPr>
              <w:t>CTAGCTGGGTTGGTGTTCTCTAGG</w:t>
            </w:r>
          </w:p>
        </w:tc>
        <w:tc>
          <w:tcPr>
            <w:tcW w:w="209" w:type="pct"/>
            <w:shd w:val="clear" w:color="auto" w:fill="auto"/>
            <w:noWrap/>
            <w:vAlign w:val="center"/>
            <w:hideMark/>
          </w:tcPr>
          <w:p w:rsidR="000216D1" w:rsidRPr="00B8684B" w:rsidRDefault="000216D1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4</w:t>
            </w:r>
          </w:p>
        </w:tc>
        <w:tc>
          <w:tcPr>
            <w:tcW w:w="515" w:type="pct"/>
            <w:shd w:val="clear" w:color="auto" w:fill="auto"/>
            <w:noWrap/>
            <w:vAlign w:val="center"/>
            <w:hideMark/>
          </w:tcPr>
          <w:p w:rsidR="000216D1" w:rsidRPr="00B8684B" w:rsidRDefault="000216D1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465</w:t>
            </w:r>
          </w:p>
        </w:tc>
        <w:tc>
          <w:tcPr>
            <w:tcW w:w="351" w:type="pct"/>
            <w:shd w:val="clear" w:color="auto" w:fill="auto"/>
            <w:noWrap/>
            <w:vAlign w:val="center"/>
            <w:hideMark/>
          </w:tcPr>
          <w:p w:rsidR="000216D1" w:rsidRPr="00B8684B" w:rsidRDefault="000216D1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1997630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:rsidR="000216D1" w:rsidRPr="00B8684B" w:rsidRDefault="000216D1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19976369</w:t>
            </w:r>
          </w:p>
        </w:tc>
      </w:tr>
      <w:tr w:rsidR="0021234B" w:rsidRPr="00B8684B" w:rsidTr="00B8684B">
        <w:trPr>
          <w:trHeight w:val="300"/>
        </w:trPr>
        <w:tc>
          <w:tcPr>
            <w:tcW w:w="49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6"/>
              </w:rPr>
              <w:t xml:space="preserve">HvSSR12-11 </w:t>
            </w:r>
          </w:p>
        </w:tc>
        <w:tc>
          <w:tcPr>
            <w:tcW w:w="230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6"/>
              </w:rPr>
              <w:t xml:space="preserve">AAT </w:t>
            </w:r>
          </w:p>
        </w:tc>
        <w:tc>
          <w:tcPr>
            <w:tcW w:w="262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6"/>
              </w:rPr>
              <w:t xml:space="preserve">70 </w:t>
            </w:r>
          </w:p>
        </w:tc>
        <w:tc>
          <w:tcPr>
            <w:tcW w:w="386" w:type="pct"/>
            <w:shd w:val="clear" w:color="auto" w:fill="auto"/>
            <w:noWrap/>
            <w:vAlign w:val="center"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21234B">
              <w:rPr>
                <w:rFonts w:ascii="Times New Roman" w:eastAsia="Times New Roman" w:hAnsi="Times New Roman" w:cs="Times New Roman"/>
                <w:sz w:val="14"/>
                <w:szCs w:val="16"/>
              </w:rPr>
              <w:t>12</w:t>
            </w:r>
          </w:p>
        </w:tc>
        <w:tc>
          <w:tcPr>
            <w:tcW w:w="1026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6"/>
              </w:rPr>
              <w:t xml:space="preserve">TTGGTATTGTTATGTGCAGG 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102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eastAsia="Times New Roman" w:hAnsi="Times New Roman" w:cs="Times New Roman"/>
                <w:sz w:val="14"/>
                <w:szCs w:val="16"/>
              </w:rPr>
              <w:t xml:space="preserve">AAAGCCAACCATGTTTATTG 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515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376 </w:t>
            </w:r>
          </w:p>
        </w:tc>
        <w:tc>
          <w:tcPr>
            <w:tcW w:w="351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3284181 </w:t>
            </w:r>
          </w:p>
        </w:tc>
        <w:tc>
          <w:tcPr>
            <w:tcW w:w="294" w:type="pct"/>
            <w:shd w:val="clear" w:color="auto" w:fill="auto"/>
            <w:noWrap/>
            <w:vAlign w:val="bottom"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3284557</w:t>
            </w:r>
          </w:p>
        </w:tc>
      </w:tr>
      <w:tr w:rsidR="0021234B" w:rsidRPr="00B8684B" w:rsidTr="00B8684B">
        <w:trPr>
          <w:trHeight w:val="300"/>
        </w:trPr>
        <w:tc>
          <w:tcPr>
            <w:tcW w:w="49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HvSSR08-29</w:t>
            </w:r>
          </w:p>
        </w:tc>
        <w:tc>
          <w:tcPr>
            <w:tcW w:w="230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GA </w:t>
            </w:r>
          </w:p>
        </w:tc>
        <w:tc>
          <w:tcPr>
            <w:tcW w:w="262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66 </w:t>
            </w:r>
          </w:p>
        </w:tc>
        <w:tc>
          <w:tcPr>
            <w:tcW w:w="386" w:type="pct"/>
            <w:shd w:val="clear" w:color="auto" w:fill="auto"/>
            <w:noWrap/>
            <w:vAlign w:val="center"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21234B">
              <w:rPr>
                <w:rFonts w:ascii="Times New Roman" w:eastAsia="Times New Roman" w:hAnsi="Times New Roman" w:cs="Times New Roman"/>
                <w:sz w:val="14"/>
                <w:szCs w:val="16"/>
              </w:rPr>
              <w:t>8</w:t>
            </w:r>
          </w:p>
        </w:tc>
        <w:tc>
          <w:tcPr>
            <w:tcW w:w="1026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AACTGAGAGGCTGCTTGTAT 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102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TAAAGGGTTCACTCATGGAC 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515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325 </w:t>
            </w:r>
          </w:p>
        </w:tc>
        <w:tc>
          <w:tcPr>
            <w:tcW w:w="351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15308050 </w:t>
            </w:r>
          </w:p>
        </w:tc>
        <w:tc>
          <w:tcPr>
            <w:tcW w:w="294" w:type="pct"/>
            <w:shd w:val="clear" w:color="auto" w:fill="auto"/>
            <w:noWrap/>
            <w:vAlign w:val="bottom"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15308375</w:t>
            </w:r>
          </w:p>
        </w:tc>
      </w:tr>
      <w:tr w:rsidR="0021234B" w:rsidRPr="00B8684B" w:rsidTr="00B8684B">
        <w:trPr>
          <w:trHeight w:val="300"/>
        </w:trPr>
        <w:tc>
          <w:tcPr>
            <w:tcW w:w="49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HvSSR06-56 </w:t>
            </w:r>
          </w:p>
        </w:tc>
        <w:tc>
          <w:tcPr>
            <w:tcW w:w="230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CT </w:t>
            </w:r>
          </w:p>
        </w:tc>
        <w:tc>
          <w:tcPr>
            <w:tcW w:w="262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66 </w:t>
            </w:r>
          </w:p>
        </w:tc>
        <w:tc>
          <w:tcPr>
            <w:tcW w:w="386" w:type="pct"/>
            <w:shd w:val="clear" w:color="auto" w:fill="auto"/>
            <w:noWrap/>
            <w:vAlign w:val="center"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21234B">
              <w:rPr>
                <w:rFonts w:ascii="Times New Roman" w:eastAsia="Times New Roman" w:hAnsi="Times New Roman" w:cs="Times New Roman"/>
                <w:sz w:val="14"/>
                <w:szCs w:val="16"/>
              </w:rPr>
              <w:t>6</w:t>
            </w:r>
          </w:p>
        </w:tc>
        <w:tc>
          <w:tcPr>
            <w:tcW w:w="1026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AGCATTTGTGTGTGCAATAG 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102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ATGCTTGCCTCATCAGTAGT 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515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351 </w:t>
            </w:r>
          </w:p>
        </w:tc>
        <w:tc>
          <w:tcPr>
            <w:tcW w:w="351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24321014 </w:t>
            </w:r>
          </w:p>
        </w:tc>
        <w:tc>
          <w:tcPr>
            <w:tcW w:w="294" w:type="pct"/>
            <w:shd w:val="clear" w:color="auto" w:fill="auto"/>
            <w:noWrap/>
            <w:vAlign w:val="bottom"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4321365</w:t>
            </w:r>
          </w:p>
        </w:tc>
      </w:tr>
      <w:tr w:rsidR="0021234B" w:rsidRPr="00B8684B" w:rsidTr="00B8684B">
        <w:trPr>
          <w:trHeight w:val="300"/>
        </w:trPr>
        <w:tc>
          <w:tcPr>
            <w:tcW w:w="49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HvSSR06-22 </w:t>
            </w:r>
          </w:p>
        </w:tc>
        <w:tc>
          <w:tcPr>
            <w:tcW w:w="230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TGT </w:t>
            </w:r>
          </w:p>
        </w:tc>
        <w:tc>
          <w:tcPr>
            <w:tcW w:w="262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51 </w:t>
            </w:r>
          </w:p>
        </w:tc>
        <w:tc>
          <w:tcPr>
            <w:tcW w:w="386" w:type="pct"/>
            <w:shd w:val="clear" w:color="auto" w:fill="auto"/>
            <w:noWrap/>
            <w:vAlign w:val="center"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21234B">
              <w:rPr>
                <w:rFonts w:ascii="Times New Roman" w:eastAsia="Times New Roman" w:hAnsi="Times New Roman" w:cs="Times New Roman"/>
                <w:sz w:val="14"/>
                <w:szCs w:val="16"/>
              </w:rPr>
              <w:t>6</w:t>
            </w:r>
          </w:p>
        </w:tc>
        <w:tc>
          <w:tcPr>
            <w:tcW w:w="1026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TTCATTTGGTGTCAGAATCA 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102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AATTAATCACATCTGCCCAC 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515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334 </w:t>
            </w:r>
          </w:p>
        </w:tc>
        <w:tc>
          <w:tcPr>
            <w:tcW w:w="351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 xml:space="preserve">5237589 </w:t>
            </w:r>
          </w:p>
        </w:tc>
        <w:tc>
          <w:tcPr>
            <w:tcW w:w="294" w:type="pct"/>
            <w:shd w:val="clear" w:color="auto" w:fill="auto"/>
            <w:noWrap/>
            <w:vAlign w:val="bottom"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5237923</w:t>
            </w:r>
          </w:p>
        </w:tc>
      </w:tr>
      <w:tr w:rsidR="0021234B" w:rsidRPr="00B8684B" w:rsidTr="00B8684B">
        <w:trPr>
          <w:trHeight w:val="300"/>
        </w:trPr>
        <w:tc>
          <w:tcPr>
            <w:tcW w:w="49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HvSSR06-63</w:t>
            </w:r>
          </w:p>
        </w:tc>
        <w:tc>
          <w:tcPr>
            <w:tcW w:w="230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AT</w:t>
            </w:r>
          </w:p>
        </w:tc>
        <w:tc>
          <w:tcPr>
            <w:tcW w:w="262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68</w:t>
            </w:r>
          </w:p>
        </w:tc>
        <w:tc>
          <w:tcPr>
            <w:tcW w:w="386" w:type="pct"/>
            <w:shd w:val="clear" w:color="auto" w:fill="auto"/>
            <w:noWrap/>
            <w:vAlign w:val="center"/>
          </w:tcPr>
          <w:p w:rsidR="0021234B" w:rsidRPr="0021234B" w:rsidRDefault="0021234B" w:rsidP="00993B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21234B">
              <w:rPr>
                <w:rFonts w:ascii="Times New Roman" w:eastAsia="Times New Roman" w:hAnsi="Times New Roman" w:cs="Times New Roman"/>
                <w:sz w:val="14"/>
                <w:szCs w:val="16"/>
              </w:rPr>
              <w:t>6</w:t>
            </w:r>
          </w:p>
        </w:tc>
        <w:tc>
          <w:tcPr>
            <w:tcW w:w="1026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TATGGAGTGTTGTGCATGTT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1024" w:type="pct"/>
            <w:shd w:val="clear" w:color="auto" w:fill="auto"/>
            <w:noWrap/>
          </w:tcPr>
          <w:p w:rsidR="0021234B" w:rsidRPr="0021234B" w:rsidRDefault="0021234B" w:rsidP="00993B7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GAGGATGTCTTGAGCTTGTC</w:t>
            </w:r>
          </w:p>
        </w:tc>
        <w:tc>
          <w:tcPr>
            <w:tcW w:w="209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0</w:t>
            </w:r>
          </w:p>
        </w:tc>
        <w:tc>
          <w:tcPr>
            <w:tcW w:w="515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318</w:t>
            </w:r>
          </w:p>
        </w:tc>
        <w:tc>
          <w:tcPr>
            <w:tcW w:w="351" w:type="pct"/>
            <w:shd w:val="clear" w:color="auto" w:fill="auto"/>
            <w:noWrap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7111555</w:t>
            </w:r>
          </w:p>
        </w:tc>
        <w:tc>
          <w:tcPr>
            <w:tcW w:w="294" w:type="pct"/>
            <w:shd w:val="clear" w:color="auto" w:fill="auto"/>
            <w:noWrap/>
            <w:vAlign w:val="bottom"/>
          </w:tcPr>
          <w:p w:rsidR="0021234B" w:rsidRPr="00B8684B" w:rsidRDefault="0021234B" w:rsidP="00B8684B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6"/>
              </w:rPr>
            </w:pPr>
            <w:r w:rsidRPr="00B8684B">
              <w:rPr>
                <w:rFonts w:ascii="Times New Roman" w:hAnsi="Times New Roman" w:cs="Times New Roman"/>
                <w:sz w:val="14"/>
                <w:szCs w:val="16"/>
              </w:rPr>
              <w:t>27111873</w:t>
            </w:r>
          </w:p>
        </w:tc>
      </w:tr>
    </w:tbl>
    <w:p w:rsidR="00DD2894" w:rsidRPr="004E409A" w:rsidRDefault="00DD2894" w:rsidP="00B16870">
      <w:pPr>
        <w:pStyle w:val="NormalWeb"/>
        <w:spacing w:before="0" w:beforeAutospacing="0" w:after="0" w:afterAutospacing="0"/>
        <w:jc w:val="both"/>
        <w:sectPr w:rsidR="00DD2894" w:rsidRPr="004E409A" w:rsidSect="00614A84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4A0577" w:rsidRPr="00880E0A" w:rsidRDefault="00880E0A" w:rsidP="00614A84">
      <w:pPr>
        <w:rPr>
          <w:rFonts w:ascii="Times New Roman" w:hAnsi="Times New Roman" w:cs="Times New Roman"/>
          <w:sz w:val="24"/>
          <w:szCs w:val="24"/>
        </w:rPr>
      </w:pPr>
      <w:r w:rsidRPr="00880E0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 xml:space="preserve">Supplementary Table 3: </w:t>
      </w:r>
      <w:r w:rsidR="004A0577" w:rsidRPr="00880E0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escriptive statistics of mutants sown in Kharif season 2016 and 2017 at ICAR-IARI farm</w:t>
      </w:r>
    </w:p>
    <w:p w:rsidR="004A0577" w:rsidRDefault="004A0577" w:rsidP="00614A84">
      <w:pPr>
        <w:rPr>
          <w:rFonts w:ascii="Times New Roman" w:hAnsi="Times New Roman" w:cs="Times New Roman"/>
        </w:rPr>
      </w:pPr>
    </w:p>
    <w:tbl>
      <w:tblPr>
        <w:tblW w:w="5000" w:type="pct"/>
        <w:jc w:val="right"/>
        <w:tblLook w:val="04A0" w:firstRow="1" w:lastRow="0" w:firstColumn="1" w:lastColumn="0" w:noHBand="0" w:noVBand="1"/>
      </w:tblPr>
      <w:tblGrid>
        <w:gridCol w:w="1420"/>
        <w:gridCol w:w="1463"/>
        <w:gridCol w:w="1463"/>
        <w:gridCol w:w="1700"/>
        <w:gridCol w:w="1700"/>
        <w:gridCol w:w="1557"/>
        <w:gridCol w:w="1159"/>
        <w:gridCol w:w="1360"/>
        <w:gridCol w:w="1354"/>
      </w:tblGrid>
      <w:tr w:rsidR="00445C5A" w:rsidRPr="00445C5A" w:rsidTr="00445C5A">
        <w:trPr>
          <w:trHeight w:val="315"/>
          <w:jc w:val="right"/>
        </w:trPr>
        <w:tc>
          <w:tcPr>
            <w:tcW w:w="53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1110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A6139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lant height</w:t>
            </w:r>
          </w:p>
        </w:tc>
        <w:tc>
          <w:tcPr>
            <w:tcW w:w="1289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A6139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Panicle length</w:t>
            </w:r>
          </w:p>
        </w:tc>
        <w:tc>
          <w:tcPr>
            <w:tcW w:w="1031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A6139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Tiller numbers</w:t>
            </w:r>
          </w:p>
        </w:tc>
        <w:tc>
          <w:tcPr>
            <w:tcW w:w="1031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A6139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Flag leaf length</w:t>
            </w:r>
          </w:p>
        </w:tc>
      </w:tr>
      <w:tr w:rsidR="00445C5A" w:rsidRPr="00445C5A" w:rsidTr="00445C5A">
        <w:trPr>
          <w:trHeight w:val="330"/>
          <w:jc w:val="right"/>
        </w:trPr>
        <w:tc>
          <w:tcPr>
            <w:tcW w:w="53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16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17</w:t>
            </w:r>
          </w:p>
        </w:tc>
        <w:tc>
          <w:tcPr>
            <w:tcW w:w="6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16</w:t>
            </w:r>
          </w:p>
        </w:tc>
        <w:tc>
          <w:tcPr>
            <w:tcW w:w="6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17</w:t>
            </w:r>
          </w:p>
        </w:tc>
        <w:tc>
          <w:tcPr>
            <w:tcW w:w="5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16</w:t>
            </w:r>
          </w:p>
        </w:tc>
        <w:tc>
          <w:tcPr>
            <w:tcW w:w="4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17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16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17</w:t>
            </w:r>
          </w:p>
        </w:tc>
      </w:tr>
      <w:tr w:rsidR="00445C5A" w:rsidRPr="00445C5A" w:rsidTr="00445C5A">
        <w:trPr>
          <w:trHeight w:val="315"/>
          <w:jc w:val="right"/>
        </w:trPr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N2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</w:tr>
      <w:tr w:rsidR="00445C5A" w:rsidRPr="00445C5A" w:rsidTr="00445C5A">
        <w:trPr>
          <w:trHeight w:val="315"/>
          <w:jc w:val="right"/>
        </w:trPr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CV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9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8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2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52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47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9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7</w:t>
            </w:r>
          </w:p>
        </w:tc>
      </w:tr>
      <w:tr w:rsidR="00445C5A" w:rsidRPr="00445C5A" w:rsidTr="00445C5A">
        <w:trPr>
          <w:trHeight w:val="315"/>
          <w:jc w:val="right"/>
        </w:trPr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val="en-IN" w:eastAsia="en-IN"/>
              </w:rPr>
              <w:t>Mutants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</w:p>
        </w:tc>
      </w:tr>
      <w:tr w:rsidR="00445C5A" w:rsidRPr="00445C5A" w:rsidTr="00445C5A">
        <w:trPr>
          <w:trHeight w:val="315"/>
          <w:jc w:val="right"/>
        </w:trPr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ean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4.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9.2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3.0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2.9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.8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.2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4.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3.0</w:t>
            </w:r>
          </w:p>
        </w:tc>
      </w:tr>
      <w:tr w:rsidR="00445C5A" w:rsidRPr="00445C5A" w:rsidTr="00445C5A">
        <w:trPr>
          <w:trHeight w:val="315"/>
          <w:jc w:val="right"/>
        </w:trPr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SD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0.9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9.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.8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.9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.1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.8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.8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.1</w:t>
            </w:r>
          </w:p>
        </w:tc>
      </w:tr>
      <w:tr w:rsidR="00445C5A" w:rsidRPr="00445C5A" w:rsidTr="00445C5A">
        <w:trPr>
          <w:trHeight w:val="315"/>
          <w:jc w:val="right"/>
        </w:trPr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Range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2 - 164.33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6 - 177.33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.33 - 33.66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.66 - 32.66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.33 - 44.66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.33 - 53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.33 - 57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9 - 51.66</w:t>
            </w:r>
          </w:p>
        </w:tc>
      </w:tr>
      <w:tr w:rsidR="00445C5A" w:rsidRPr="00445C5A" w:rsidTr="00445C5A">
        <w:trPr>
          <w:trHeight w:val="315"/>
          <w:jc w:val="right"/>
        </w:trPr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CV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6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5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2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2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40</w:t>
            </w:r>
          </w:p>
        </w:tc>
        <w:tc>
          <w:tcPr>
            <w:tcW w:w="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4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7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5</w:t>
            </w:r>
          </w:p>
        </w:tc>
      </w:tr>
      <w:tr w:rsidR="00445C5A" w:rsidRPr="00445C5A" w:rsidTr="00445C5A">
        <w:trPr>
          <w:trHeight w:val="330"/>
          <w:jc w:val="right"/>
        </w:trPr>
        <w:tc>
          <w:tcPr>
            <w:tcW w:w="53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45C5A" w:rsidRPr="00445C5A" w:rsidRDefault="00445C5A" w:rsidP="00445C5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SE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.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9</w:t>
            </w:r>
          </w:p>
        </w:tc>
        <w:tc>
          <w:tcPr>
            <w:tcW w:w="6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</w:t>
            </w:r>
          </w:p>
        </w:tc>
        <w:tc>
          <w:tcPr>
            <w:tcW w:w="6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</w:t>
            </w:r>
          </w:p>
        </w:tc>
        <w:tc>
          <w:tcPr>
            <w:tcW w:w="5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1</w:t>
            </w:r>
          </w:p>
        </w:tc>
        <w:tc>
          <w:tcPr>
            <w:tcW w:w="4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2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3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45C5A" w:rsidRPr="00445C5A" w:rsidRDefault="00445C5A" w:rsidP="00445C5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45C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2</w:t>
            </w:r>
          </w:p>
        </w:tc>
      </w:tr>
    </w:tbl>
    <w:p w:rsidR="004A0577" w:rsidRDefault="004A0577" w:rsidP="00614A84">
      <w:pPr>
        <w:rPr>
          <w:rFonts w:ascii="Times New Roman" w:hAnsi="Times New Roman" w:cs="Times New Roman"/>
        </w:rPr>
      </w:pPr>
    </w:p>
    <w:p w:rsidR="00B8684B" w:rsidRDefault="00B8684B" w:rsidP="00614A84">
      <w:pPr>
        <w:rPr>
          <w:rFonts w:ascii="Times New Roman" w:hAnsi="Times New Roman" w:cs="Times New Roman"/>
        </w:rPr>
      </w:pPr>
    </w:p>
    <w:p w:rsidR="00B8684B" w:rsidRDefault="00B8684B" w:rsidP="00614A84">
      <w:pPr>
        <w:rPr>
          <w:rFonts w:ascii="Times New Roman" w:hAnsi="Times New Roman" w:cs="Times New Roman"/>
        </w:rPr>
      </w:pPr>
    </w:p>
    <w:p w:rsidR="00B8684B" w:rsidRDefault="00B8684B" w:rsidP="00614A84">
      <w:pPr>
        <w:rPr>
          <w:rFonts w:ascii="Times New Roman" w:hAnsi="Times New Roman" w:cs="Times New Roman"/>
        </w:rPr>
      </w:pPr>
    </w:p>
    <w:p w:rsidR="00B8684B" w:rsidRDefault="00B8684B" w:rsidP="00614A84">
      <w:pPr>
        <w:rPr>
          <w:rFonts w:ascii="Times New Roman" w:hAnsi="Times New Roman" w:cs="Times New Roman"/>
        </w:rPr>
      </w:pPr>
    </w:p>
    <w:p w:rsidR="00B8684B" w:rsidRDefault="00B8684B" w:rsidP="00614A84">
      <w:pPr>
        <w:rPr>
          <w:rFonts w:ascii="Times New Roman" w:hAnsi="Times New Roman" w:cs="Times New Roman"/>
        </w:rPr>
      </w:pPr>
    </w:p>
    <w:p w:rsidR="00B8684B" w:rsidRDefault="00B8684B" w:rsidP="00614A84">
      <w:pPr>
        <w:rPr>
          <w:rFonts w:ascii="Times New Roman" w:hAnsi="Times New Roman" w:cs="Times New Roman"/>
        </w:rPr>
      </w:pPr>
    </w:p>
    <w:p w:rsidR="00B8684B" w:rsidRDefault="00B8684B" w:rsidP="00614A84">
      <w:pPr>
        <w:rPr>
          <w:rFonts w:ascii="Times New Roman" w:hAnsi="Times New Roman" w:cs="Times New Roman"/>
        </w:rPr>
      </w:pPr>
    </w:p>
    <w:p w:rsidR="00B8684B" w:rsidRDefault="00B8684B" w:rsidP="00614A84">
      <w:pPr>
        <w:rPr>
          <w:rFonts w:ascii="Times New Roman" w:hAnsi="Times New Roman" w:cs="Times New Roman"/>
        </w:rPr>
      </w:pPr>
      <w:bookmarkStart w:id="0" w:name="_GoBack"/>
      <w:bookmarkEnd w:id="0"/>
    </w:p>
    <w:p w:rsidR="004A0577" w:rsidRDefault="004A0577" w:rsidP="00614A84">
      <w:pPr>
        <w:rPr>
          <w:rFonts w:ascii="Times New Roman" w:hAnsi="Times New Roman" w:cs="Times New Roman"/>
        </w:rPr>
      </w:pPr>
    </w:p>
    <w:p w:rsidR="00880E0A" w:rsidRDefault="00880E0A" w:rsidP="00880E0A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80E0A">
        <w:rPr>
          <w:rFonts w:ascii="Times New Roman" w:hAnsi="Times New Roman"/>
          <w:b/>
          <w:color w:val="000000"/>
          <w:sz w:val="24"/>
          <w:szCs w:val="24"/>
        </w:rPr>
        <w:lastRenderedPageBreak/>
        <w:t>Supplementary Table 4</w:t>
      </w:r>
      <w:r w:rsidRPr="00880E0A">
        <w:rPr>
          <w:rFonts w:ascii="Times New Roman" w:hAnsi="Times New Roman"/>
          <w:color w:val="000000"/>
          <w:sz w:val="24"/>
          <w:szCs w:val="24"/>
        </w:rPr>
        <w:t>: List of 81 genes used for reverse genetic mapping of the stay green trait mutants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2"/>
        <w:gridCol w:w="2287"/>
        <w:gridCol w:w="10277"/>
      </w:tblGrid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="00E867D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AP_ID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nnotatio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1601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Pyruvate decarboxylase isozyme 2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1977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 to Cytokinin dehydrogenase 2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2271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lorophyll b reduct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eaf senescence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2375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57603F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rA-like family protein</w:t>
            </w:r>
            <w:r w:rsidR="00DB637D"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23775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57603F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pothetical conserved gene</w:t>
            </w:r>
            <w:r w:rsidR="00DB637D"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3697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Glutathione S-transferase GST 8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3715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tathione-S-transferase 19E50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5018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Photosystem II oxygen-evolving complex protein 1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6523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ilar to Phospholipase A1-II 7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7425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57603F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Hexokinase</w:t>
            </w:r>
            <w:r w:rsidR="00DB637D"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8593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ABA response element binding factor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930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6541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tassium transporter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igh-affinity K acquisition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oot-to-shoot K transport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-regulated salt tolerance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9498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Glutathione S-transferase GST 28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950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Glutathione S-transferase GST 28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1g09525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-type response regulator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ytokinin signaling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2g01178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APG5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2g02749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or f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ilitator superfamily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2g05506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t n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tral invertase family protein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2g0553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ylakoid membrane-bound ascorbate peroxid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lerance to bacterial blight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sponse to NaCl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2g0635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Nitrilase 2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2g07716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1-aminocyclopropane-1-carboxylate oxidase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2g0819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ytic acid metabolism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3g0126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Phosphorybo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l anthranilate transferase 1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3g0146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ophorbide a oxygen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eaf senescenc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ound responses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3g018455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Dihydroflavonol-4-reductase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3g02128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57603F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Beta-glucosidase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3g0324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cription factor involved in the ethylene signal transduction pathway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ositive regulator of ethylene respon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ound signaling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3g03278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C Family transcriptional activator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biotic stress respon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ositive regulator of leaf senescence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29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3g06433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nithine delta-aminotransfer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biotic stress tolerance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3g06546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Myb-like DNA-binding domain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HAQKYF class family protein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xpressed.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2063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 to OSIGBa0147O06.5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244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ioredoxin 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d domain containing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4423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-type response regulator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ytokinin signaling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457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Chlorophyll a/b-binding protein CP24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hotosystem II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490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Glutamate synthase [NADH]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hloroplast precursor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4901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protoporphyrinogen IX oxidase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5439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 to glutamic dehydrogenase1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5811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OG-Fe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682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57603F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Autophagy 4a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4g06926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ygreen pro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in domain containing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5g0137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ilar to P-glycoprotein ABCB5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5g02096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57603F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Esterase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5g04495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onent of the SCF E3 ubiquitin ligase complex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asmonate-regulated defense responses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gulation of leaf senescence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6g0130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 synth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tein homologous to aminotransfer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hylene biosynthesis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 of starch grain size in rice endosperm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6g0157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ter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GNH hydrolase-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domain containing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6g03547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pha/beta hydrolase-fold family protein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hlorophyll degradation during senescence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6g0632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tryptophan synthase-related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6g06676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Glycine d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arboxylase complex H-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7g0141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23 kDa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olypeptide of photosystem II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7g01821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T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yptophan synthase alpha cha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7g0512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ymbiosis-related like protein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7g0556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eske [2Fe-2S] re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ion domain containing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7g0558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Chlorophyll a/b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inding protein CP29 precursor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7g0658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rredoxin-dependent glutamate synth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eaf senescence and nitrogen remobilization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8g04658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lar to Glutamate decarboxylase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8g04728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57603F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family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9g0255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Indole-3-glycerol phosphate synth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hloroplast precursor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9g03465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Chlorophyll a-b binding protein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hloroplast precursor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59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9g03977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tathione-dependent formaldehyde-ac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vating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FA family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9g0439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smonate ZIM-domain protein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asmonate-induced resistance to bacterial blight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pressor of jasmonic acid signaling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09g0532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nescence-inducible chloroplast protein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ctivation of the chlorophll-degrading pathway during leaf senescence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0g0389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 chlorophyll catabolite reductas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eaf senescence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ound responses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0g04153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Chlor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lastic glutathione reductase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0g04196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57603F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lorophyllase family protein</w:t>
            </w:r>
            <w:r w:rsidR="00DB637D"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0g0527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 to Tau class GST protein 3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0g05278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 to Tau class GST protein 3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0g05295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Glutathione-S-transferase 2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0g0531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lutathione S-transferase GST 30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0g0575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Z-interacting transcription factor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regulator of jasmonate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1g0175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t ne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ral invertase family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1g01849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milar to 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NAC5 protein [imported]-rice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1g04909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 WRKY transcription factor 72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1g05086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gar transporter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AL effector-mediated susce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tibility to bacterial pathoge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1g05859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57603F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ETO1-like protein 1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2g0277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inc finger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ING/FYVE/PHD-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domain containing protein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2g02911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Petunia ribulose 1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-bisphosphate</w:t>
            </w:r>
            <w:r w:rsidR="005760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boxylase small subunit mRNA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2g0291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Petunia ribulose 1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-bisphosphate carboxylase small subunit mRNA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2g02924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 Petunia ribulose 1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-bisphosphate carboxylase small subunit mRNA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2g04762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crose transporter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AL effector PthXo2-dependent disease susceptibility to bacterial pathogen 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2g05113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T</w:t>
            </w:r>
          </w:p>
        </w:tc>
      </w:tr>
      <w:tr w:rsidR="00DB637D" w:rsidRPr="00E867DB" w:rsidTr="00654194">
        <w:trPr>
          <w:trHeight w:val="281"/>
          <w:jc w:val="right"/>
        </w:trPr>
        <w:tc>
          <w:tcPr>
            <w:tcW w:w="232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868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12g0512000</w:t>
            </w:r>
          </w:p>
        </w:tc>
        <w:tc>
          <w:tcPr>
            <w:tcW w:w="3900" w:type="pct"/>
            <w:shd w:val="clear" w:color="auto" w:fill="auto"/>
            <w:noWrap/>
            <w:vAlign w:val="bottom"/>
            <w:hideMark/>
          </w:tcPr>
          <w:p w:rsidR="00DB637D" w:rsidRPr="00E867DB" w:rsidRDefault="00DB637D" w:rsidP="00E867D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lavin monooxygenase-like enzyme </w:t>
            </w:r>
            <w:r w:rsidR="006541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E867D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uxin biosynthesis </w:t>
            </w:r>
          </w:p>
        </w:tc>
      </w:tr>
    </w:tbl>
    <w:p w:rsidR="00DB637D" w:rsidRPr="004E409A" w:rsidRDefault="00DB637D" w:rsidP="00DB637D">
      <w:pPr>
        <w:rPr>
          <w:rFonts w:ascii="Times New Roman" w:hAnsi="Times New Roman" w:cs="Times New Roman"/>
        </w:rPr>
      </w:pPr>
    </w:p>
    <w:p w:rsidR="00DB637D" w:rsidRDefault="00DB637D">
      <w:pPr>
        <w:rPr>
          <w:rFonts w:ascii="Times New Roman" w:hAnsi="Times New Roman" w:cs="Times New Roman"/>
        </w:rPr>
      </w:pPr>
    </w:p>
    <w:sectPr w:rsidR="00DB637D" w:rsidSect="004A057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56B6" w:rsidRDefault="003356B6" w:rsidP="00CB1759">
      <w:pPr>
        <w:spacing w:after="0" w:line="240" w:lineRule="auto"/>
      </w:pPr>
      <w:r>
        <w:separator/>
      </w:r>
    </w:p>
  </w:endnote>
  <w:endnote w:type="continuationSeparator" w:id="0">
    <w:p w:rsidR="003356B6" w:rsidRDefault="003356B6" w:rsidP="00CB1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56B6" w:rsidRDefault="003356B6" w:rsidP="00CB1759">
      <w:pPr>
        <w:spacing w:after="0" w:line="240" w:lineRule="auto"/>
      </w:pPr>
      <w:r>
        <w:separator/>
      </w:r>
    </w:p>
  </w:footnote>
  <w:footnote w:type="continuationSeparator" w:id="0">
    <w:p w:rsidR="003356B6" w:rsidRDefault="003356B6" w:rsidP="00CB17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AxNzexMDQxMLY0MDJU0lEKTi0uzszPAykwrwUA3RqMXiwAAAA="/>
  </w:docVars>
  <w:rsids>
    <w:rsidRoot w:val="00F11548"/>
    <w:rsid w:val="000216D1"/>
    <w:rsid w:val="000404B3"/>
    <w:rsid w:val="000B7DDD"/>
    <w:rsid w:val="00171CBC"/>
    <w:rsid w:val="001758D3"/>
    <w:rsid w:val="0021234B"/>
    <w:rsid w:val="00224A9D"/>
    <w:rsid w:val="002356A9"/>
    <w:rsid w:val="0024007B"/>
    <w:rsid w:val="002F2928"/>
    <w:rsid w:val="0030180E"/>
    <w:rsid w:val="00306068"/>
    <w:rsid w:val="00316E0C"/>
    <w:rsid w:val="00317E52"/>
    <w:rsid w:val="003356B6"/>
    <w:rsid w:val="0035378C"/>
    <w:rsid w:val="004251A7"/>
    <w:rsid w:val="00436BCA"/>
    <w:rsid w:val="00445C5A"/>
    <w:rsid w:val="00477D31"/>
    <w:rsid w:val="00490BF0"/>
    <w:rsid w:val="004A0577"/>
    <w:rsid w:val="004B289D"/>
    <w:rsid w:val="004B6725"/>
    <w:rsid w:val="004E409A"/>
    <w:rsid w:val="0057603F"/>
    <w:rsid w:val="00581922"/>
    <w:rsid w:val="005D7837"/>
    <w:rsid w:val="005E289E"/>
    <w:rsid w:val="00614A84"/>
    <w:rsid w:val="00631116"/>
    <w:rsid w:val="00654194"/>
    <w:rsid w:val="006E23C0"/>
    <w:rsid w:val="0074661C"/>
    <w:rsid w:val="00794BE9"/>
    <w:rsid w:val="008213C5"/>
    <w:rsid w:val="0087654A"/>
    <w:rsid w:val="00880E0A"/>
    <w:rsid w:val="008F7529"/>
    <w:rsid w:val="009023BD"/>
    <w:rsid w:val="00993B7A"/>
    <w:rsid w:val="009F331D"/>
    <w:rsid w:val="00A028D4"/>
    <w:rsid w:val="00A3634A"/>
    <w:rsid w:val="00A61394"/>
    <w:rsid w:val="00B16870"/>
    <w:rsid w:val="00B338CB"/>
    <w:rsid w:val="00B34A50"/>
    <w:rsid w:val="00B8684B"/>
    <w:rsid w:val="00C4754B"/>
    <w:rsid w:val="00C5069F"/>
    <w:rsid w:val="00CB1759"/>
    <w:rsid w:val="00D0557E"/>
    <w:rsid w:val="00D80C2C"/>
    <w:rsid w:val="00DB637D"/>
    <w:rsid w:val="00DD2894"/>
    <w:rsid w:val="00E7075D"/>
    <w:rsid w:val="00E867DB"/>
    <w:rsid w:val="00EB7ECB"/>
    <w:rsid w:val="00F05555"/>
    <w:rsid w:val="00F11548"/>
    <w:rsid w:val="00FB4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7E8547-7114-408D-AA2D-0B6B3E7A7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8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213C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13C5"/>
    <w:rPr>
      <w:color w:val="800080"/>
      <w:u w:val="single"/>
    </w:rPr>
  </w:style>
  <w:style w:type="paragraph" w:customStyle="1" w:styleId="xl65">
    <w:name w:val="xl65"/>
    <w:basedOn w:val="Normal"/>
    <w:rsid w:val="008213C5"/>
    <w:pP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6">
    <w:name w:val="xl66"/>
    <w:basedOn w:val="Normal"/>
    <w:rsid w:val="008213C5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67">
    <w:name w:val="xl67"/>
    <w:basedOn w:val="Normal"/>
    <w:rsid w:val="008213C5"/>
    <w:pP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821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8213C5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0">
    <w:name w:val="xl70"/>
    <w:basedOn w:val="Normal"/>
    <w:rsid w:val="00821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1">
    <w:name w:val="xl71"/>
    <w:basedOn w:val="Normal"/>
    <w:rsid w:val="008213C5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72">
    <w:name w:val="xl72"/>
    <w:basedOn w:val="Normal"/>
    <w:rsid w:val="008213C5"/>
    <w:pP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8213C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B1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759"/>
  </w:style>
  <w:style w:type="paragraph" w:styleId="Footer">
    <w:name w:val="footer"/>
    <w:basedOn w:val="Normal"/>
    <w:link w:val="FooterChar"/>
    <w:uiPriority w:val="99"/>
    <w:unhideWhenUsed/>
    <w:rsid w:val="00CB1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759"/>
  </w:style>
  <w:style w:type="character" w:styleId="Emphasis">
    <w:name w:val="Emphasis"/>
    <w:basedOn w:val="DefaultParagraphFont"/>
    <w:uiPriority w:val="20"/>
    <w:qFormat/>
    <w:rsid w:val="00A3634A"/>
    <w:rPr>
      <w:i/>
      <w:iCs/>
    </w:rPr>
  </w:style>
  <w:style w:type="character" w:styleId="Strong">
    <w:name w:val="Strong"/>
    <w:basedOn w:val="DefaultParagraphFont"/>
    <w:uiPriority w:val="22"/>
    <w:qFormat/>
    <w:rsid w:val="00A3634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1687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216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216D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6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6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27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2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8</Pages>
  <Words>2280</Words>
  <Characters>1299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</dc:creator>
  <cp:keywords/>
  <dc:description/>
  <cp:lastModifiedBy>Chandra Prakash</cp:lastModifiedBy>
  <cp:revision>20</cp:revision>
  <dcterms:created xsi:type="dcterms:W3CDTF">2018-03-01T11:10:00Z</dcterms:created>
  <dcterms:modified xsi:type="dcterms:W3CDTF">2018-04-24T10:33:00Z</dcterms:modified>
</cp:coreProperties>
</file>